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32B" w:rsidRDefault="00BD283D" w:rsidP="00BD283D">
      <w:pPr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BD283D">
        <w:rPr>
          <w:rFonts w:asciiTheme="majorHAnsi" w:hAnsiTheme="majorHAnsi" w:cstheme="majorHAnsi"/>
          <w:b/>
          <w:sz w:val="28"/>
          <w:szCs w:val="28"/>
          <w:u w:val="single"/>
        </w:rPr>
        <w:t>N</w:t>
      </w:r>
      <w:r w:rsidR="00B02CF7">
        <w:rPr>
          <w:rFonts w:asciiTheme="majorHAnsi" w:hAnsiTheme="majorHAnsi" w:cstheme="majorHAnsi"/>
          <w:b/>
          <w:sz w:val="28"/>
          <w:szCs w:val="28"/>
          <w:u w:val="single"/>
        </w:rPr>
        <w:t>ASA</w:t>
      </w:r>
      <w:r w:rsidRPr="00BD283D">
        <w:rPr>
          <w:rFonts w:asciiTheme="majorHAnsi" w:hAnsiTheme="majorHAnsi" w:cstheme="majorHAnsi"/>
          <w:b/>
          <w:sz w:val="28"/>
          <w:szCs w:val="28"/>
          <w:u w:val="single"/>
        </w:rPr>
        <w:t xml:space="preserve"> TLX</w:t>
      </w:r>
      <w:r w:rsidR="00B02CF7">
        <w:rPr>
          <w:rFonts w:asciiTheme="majorHAnsi" w:hAnsiTheme="majorHAnsi" w:cstheme="majorHAnsi"/>
          <w:b/>
          <w:sz w:val="28"/>
          <w:szCs w:val="28"/>
          <w:u w:val="single"/>
        </w:rPr>
        <w:t xml:space="preserve"> (Time Load Index)</w:t>
      </w:r>
    </w:p>
    <w:p w:rsidR="00BD283D" w:rsidRDefault="00A47FF1" w:rsidP="00B02CF7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One of the most widely known tools for subjective overload</w:t>
      </w:r>
    </w:p>
    <w:p w:rsidR="00A47FF1" w:rsidRDefault="00A47FF1" w:rsidP="00B02CF7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Task’s workload can exceed the individual’s ability</w:t>
      </w:r>
    </w:p>
    <w:p w:rsidR="00A47FF1" w:rsidRDefault="00A47FF1" w:rsidP="00B02CF7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Created to provide a reference for those who are interested in task Mind Work Load (MWL)</w:t>
      </w:r>
    </w:p>
    <w:p w:rsidR="008B300A" w:rsidRPr="008B300A" w:rsidRDefault="00A47FF1" w:rsidP="008B300A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Six subscales</w:t>
      </w:r>
    </w:p>
    <w:p w:rsidR="00A47FF1" w:rsidRPr="0019324B" w:rsidRDefault="00A47FF1" w:rsidP="0019324B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 w:rsidRPr="0019324B">
        <w:rPr>
          <w:rFonts w:cstheme="minorHAnsi"/>
          <w:szCs w:val="24"/>
        </w:rPr>
        <w:t>Subjective Importance</w:t>
      </w:r>
    </w:p>
    <w:p w:rsidR="00A47FF1" w:rsidRDefault="00A47FF1" w:rsidP="00A47FF1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Magnitude</w:t>
      </w:r>
    </w:p>
    <w:p w:rsidR="00A47FF1" w:rsidRDefault="00A47FF1" w:rsidP="00A47FF1">
      <w:pPr>
        <w:pStyle w:val="ListParagraph"/>
        <w:numPr>
          <w:ilvl w:val="0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3 broad categories</w:t>
      </w:r>
      <w:r w:rsidR="00484CB9">
        <w:rPr>
          <w:rFonts w:cstheme="minorHAnsi"/>
          <w:szCs w:val="24"/>
        </w:rPr>
        <w:t xml:space="preserve"> of scales</w:t>
      </w:r>
    </w:p>
    <w:p w:rsidR="0019324B" w:rsidRDefault="00A47FF1" w:rsidP="0019324B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Task-Related</w:t>
      </w:r>
    </w:p>
    <w:p w:rsidR="0019324B" w:rsidRDefault="00484CB9" w:rsidP="0019324B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 w:rsidRPr="0019324B">
        <w:rPr>
          <w:rFonts w:cstheme="minorHAnsi"/>
          <w:szCs w:val="24"/>
        </w:rPr>
        <w:t>Physical Demands</w:t>
      </w:r>
    </w:p>
    <w:p w:rsidR="00484CB9" w:rsidRPr="0019324B" w:rsidRDefault="009F5915" w:rsidP="0019324B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 w:rsidRPr="0019324B">
        <w:rPr>
          <w:rFonts w:cstheme="minorHAnsi"/>
          <w:szCs w:val="24"/>
        </w:rPr>
        <w:t>Physical</w:t>
      </w:r>
      <w:r w:rsidR="003A349A" w:rsidRPr="0019324B">
        <w:rPr>
          <w:rFonts w:cstheme="minorHAnsi"/>
          <w:szCs w:val="24"/>
        </w:rPr>
        <w:t xml:space="preserve"> demands such as pushing buttons</w:t>
      </w:r>
    </w:p>
    <w:p w:rsidR="009F6904" w:rsidRPr="005A4A2F" w:rsidRDefault="00484CB9" w:rsidP="005A4A2F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Mental Demands</w:t>
      </w:r>
    </w:p>
    <w:p w:rsidR="00484CB9" w:rsidRPr="00484CB9" w:rsidRDefault="00484CB9" w:rsidP="00484CB9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Temporal Demands</w:t>
      </w:r>
      <w:r w:rsidR="009F5915">
        <w:rPr>
          <w:rFonts w:cstheme="minorHAnsi"/>
          <w:szCs w:val="24"/>
        </w:rPr>
        <w:t xml:space="preserve"> – Time Related</w:t>
      </w:r>
    </w:p>
    <w:p w:rsidR="00A47FF1" w:rsidRDefault="00A47FF1" w:rsidP="00A47FF1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Behaviour-Realted</w:t>
      </w:r>
    </w:p>
    <w:p w:rsidR="008B300A" w:rsidRPr="005A4A2F" w:rsidRDefault="009F5915" w:rsidP="005A4A2F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Own Performance</w:t>
      </w:r>
    </w:p>
    <w:p w:rsidR="008B300A" w:rsidRPr="005A4A2F" w:rsidRDefault="009F5915" w:rsidP="005A4A2F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Effort</w:t>
      </w:r>
    </w:p>
    <w:p w:rsidR="00A47FF1" w:rsidRDefault="00A47FF1" w:rsidP="00A47FF1">
      <w:pPr>
        <w:pStyle w:val="ListParagraph"/>
        <w:numPr>
          <w:ilvl w:val="1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Subject-Related</w:t>
      </w:r>
    </w:p>
    <w:p w:rsidR="0019324B" w:rsidRPr="005A4A2F" w:rsidRDefault="009F6904" w:rsidP="005A4A2F">
      <w:pPr>
        <w:pStyle w:val="ListParagraph"/>
        <w:numPr>
          <w:ilvl w:val="2"/>
          <w:numId w:val="1"/>
        </w:numPr>
        <w:tabs>
          <w:tab w:val="left" w:pos="360"/>
        </w:tabs>
        <w:rPr>
          <w:rFonts w:cstheme="minorHAnsi"/>
          <w:szCs w:val="24"/>
        </w:rPr>
      </w:pPr>
      <w:r>
        <w:rPr>
          <w:rFonts w:cstheme="minorHAnsi"/>
          <w:szCs w:val="24"/>
        </w:rPr>
        <w:t>Frustrations</w:t>
      </w:r>
      <w:bookmarkStart w:id="0" w:name="_GoBack"/>
      <w:bookmarkEnd w:id="0"/>
    </w:p>
    <w:sectPr w:rsidR="0019324B" w:rsidRPr="005A4A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A6445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NTE3t7AwMjE0N7RU0lEKTi0uzszPAykwrAUADBsxZiwAAAA="/>
  </w:docVars>
  <w:rsids>
    <w:rsidRoot w:val="00BD283D"/>
    <w:rsid w:val="00185436"/>
    <w:rsid w:val="0019324B"/>
    <w:rsid w:val="003A349A"/>
    <w:rsid w:val="00484CB9"/>
    <w:rsid w:val="004B232B"/>
    <w:rsid w:val="004E79A3"/>
    <w:rsid w:val="005A4A2F"/>
    <w:rsid w:val="006C09FB"/>
    <w:rsid w:val="008B300A"/>
    <w:rsid w:val="009F5915"/>
    <w:rsid w:val="009F6904"/>
    <w:rsid w:val="00A11C61"/>
    <w:rsid w:val="00A47FF1"/>
    <w:rsid w:val="00B02CF7"/>
    <w:rsid w:val="00BD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E94B3"/>
  <w15:chartTrackingRefBased/>
  <w15:docId w15:val="{A6D10774-3892-4A26-A97F-7CBBD9D08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283D"/>
    <w:pPr>
      <w:spacing w:line="480" w:lineRule="auto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9</cp:revision>
  <dcterms:created xsi:type="dcterms:W3CDTF">2017-07-16T04:59:00Z</dcterms:created>
  <dcterms:modified xsi:type="dcterms:W3CDTF">2017-07-16T05:51:00Z</dcterms:modified>
</cp:coreProperties>
</file>